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new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  <w:bookmarkStart w:id="0" w:name="_GoBack"/>
      <w:bookmarkEnd w:id="0"/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hasSold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9892CED"/>
    <w:rsid w:val="11706B3A"/>
    <w:rsid w:val="13AC7C9A"/>
    <w:rsid w:val="20CB3A0C"/>
    <w:rsid w:val="22A235D5"/>
    <w:rsid w:val="24EE1486"/>
    <w:rsid w:val="2595582C"/>
    <w:rsid w:val="2AB57612"/>
    <w:rsid w:val="2FB169EA"/>
    <w:rsid w:val="34BA7BCC"/>
    <w:rsid w:val="3FA0490C"/>
    <w:rsid w:val="460C1036"/>
    <w:rsid w:val="4CC52EA5"/>
    <w:rsid w:val="4D814EC0"/>
    <w:rsid w:val="4E11281F"/>
    <w:rsid w:val="53236AFA"/>
    <w:rsid w:val="53DA2D90"/>
    <w:rsid w:val="574640E0"/>
    <w:rsid w:val="5CBA5505"/>
    <w:rsid w:val="5D4A5379"/>
    <w:rsid w:val="5DAC4F2A"/>
    <w:rsid w:val="64021066"/>
    <w:rsid w:val="6EC76276"/>
    <w:rsid w:val="7060376F"/>
    <w:rsid w:val="7648608F"/>
    <w:rsid w:val="7742071F"/>
    <w:rsid w:val="78800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38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8:23:23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